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Venezuela</w:t>
      </w:r>
      <w:r>
        <w:t xml:space="preserve"> </w:t>
      </w:r>
      <w:r>
        <w:t xml:space="preserve">Caracas</w:t>
      </w:r>
    </w:p>
    <w:bookmarkStart w:id="21" w:name="cover-letter"/>
    <w:p>
      <w:pPr>
        <w:pStyle w:val="Heading1"/>
      </w:pPr>
      <w:r>
        <w:t xml:space="preserve">Cover Letter</w:t>
      </w:r>
    </w:p>
    <w:p>
      <w:pPr>
        <w:pStyle w:val="FirstParagraph"/>
      </w:pPr>
      <w:r>
        <w:rPr>
          <w:bCs/>
          <w:b/>
        </w:rPr>
        <w:t xml:space="preserve">John Doe</w:t>
      </w:r>
      <w:r>
        <w:br/>
      </w:r>
      <w:r>
        <w:t xml:space="preserve">Caracas, Venezuela</w:t>
      </w:r>
      <w:r>
        <w:br/>
      </w:r>
      <w:r>
        <w:t xml:space="preserve">johndoe@example.com</w:t>
      </w:r>
      <w:r>
        <w:br/>
      </w:r>
      <w:r>
        <w:t xml:space="preserve">+58 412 345 6789</w:t>
      </w:r>
      <w:r>
        <w:br/>
      </w:r>
      <w:r>
        <w:t xml:space="preserve">April 5, 2024</w:t>
      </w:r>
    </w:p>
    <w:p>
      <w:pPr>
        <w:pStyle w:val="BodyText"/>
      </w:pPr>
      <w:r>
        <w:rPr>
          <w:bCs/>
          <w:b/>
        </w:rPr>
        <w:t xml:space="preserve">Recruitment Team</w:t>
      </w:r>
      <w:r>
        <w:br/>
      </w:r>
      <w:r>
        <w:t xml:space="preserve">[Company Name]</w:t>
      </w:r>
      <w:r>
        <w:br/>
      </w:r>
      <w:r>
        <w:t xml:space="preserve">[Company Address]</w:t>
      </w:r>
      <w:r>
        <w:br/>
      </w:r>
      <w:r>
        <w:t xml:space="preserve">Caracas, Venezuela</w:t>
      </w:r>
    </w:p>
    <w:bookmarkStart w:id="20" w:name="X42b3764cb37bb0d4067807e34980ce8981645e7"/>
    <w:p>
      <w:pPr>
        <w:pStyle w:val="Heading2"/>
      </w:pPr>
      <w:r>
        <w:t xml:space="preserve">Subject: Application for Videographer Position in Venezuela Caracas</w:t>
      </w:r>
    </w:p>
    <w:p>
      <w:pPr>
        <w:pStyle w:val="FirstParagraph"/>
      </w:pPr>
      <w:r>
        <w:t xml:space="preserve">Dear Hiring Team,</w:t>
      </w:r>
    </w:p>
    <w:p>
      <w:pPr>
        <w:pStyle w:val="BodyText"/>
      </w:pPr>
      <w:r>
        <w:t xml:space="preserve">I am writing to express my sincere interest in the Videographer position at [Company Name] in Venezuela Caracas. With a decade of experience capturing compelling visual narratives and a deep understanding of the dynamic media landscape in Caracas, I am excited about the opportunity to contribute my skills and passion for videography to your team. As a dedicated professional who thrives in fast-paced environments, I am eager to bring my expertise in storytelling through film to an organization that values creativity, innovation, and cultural relevance.</w:t>
      </w:r>
    </w:p>
    <w:p>
      <w:pPr>
        <w:pStyle w:val="BodyText"/>
      </w:pPr>
      <w:r>
        <w:t xml:space="preserve">Having worked extensively in Venezuela Caracas, I have developed a unique perspective on the power of visual media to reflect the city’s vibrant culture, its challenges, and its aspirations. My background as a Videographer has equipped me with the technical precision and artistic vision required to produce high-quality content that resonates with diverse audiences. Whether documenting events, creating promotional videos, or crafting cinematic narratives, I approach every project with a commitment to excellence and a focus on delivering results that align with the goals of my clients or employers.</w:t>
      </w:r>
    </w:p>
    <w:p>
      <w:pPr>
        <w:pStyle w:val="BodyText"/>
      </w:pPr>
      <w:r>
        <w:t xml:space="preserve">One of my core strengths as a Videographer is my ability to adapt to varied environments and requirements. In Caracas, where the media industry is both competitive and ever-evolving, I have honed my skills in using cutting-edge equipment such as [specific cameras, e.g., Sony FX6, RED KOMODO] and software like Adobe Premiere Pro, After Effects, and DaVinci Resolve. My technical proficiency extends to lighting design, audio capture, and post-production editing—ensuring that every project meets the highest standards of quality. Additionally, I have experience in managing full-scale productions from pre-production planning to final delivery, which has allowed me to develop a comprehensive understanding of the videography process.</w:t>
      </w:r>
    </w:p>
    <w:p>
      <w:pPr>
        <w:pStyle w:val="BodyText"/>
      </w:pPr>
      <w:r>
        <w:t xml:space="preserve">What sets me apart as a Videographer is my passion for storytelling. In Caracas, where social and political narratives are constantly shaping the public discourse, I have focused on creating content that not only informs but also inspires. Whether it’s capturing the energy of a local music festival or highlighting community initiatives, I believe that video has the power to connect people and amplify voices. This philosophy aligns perfectly with [Company Name]’s mission to [mention company mission or values if known], and I am confident that my approach would add value to your team.</w:t>
      </w:r>
    </w:p>
    <w:p>
      <w:pPr>
        <w:pStyle w:val="BodyText"/>
      </w:pPr>
      <w:r>
        <w:t xml:space="preserve">My work in Venezuela Caracas has also taught me the importance of cultural sensitivity and adaptability. The city’s diverse communities, from its bustling markets to its historic neighborhoods, have provided a rich tapestry of subjects for my projects. I have collaborated with local artists, organizations, and businesses to create content that reflects the authenticity of Caracas while maintaining a professional edge. This experience has sharpened my ability to work in multicultural settings and understand the nuances of storytelling in different contexts.</w:t>
      </w:r>
    </w:p>
    <w:p>
      <w:pPr>
        <w:pStyle w:val="BodyText"/>
      </w:pPr>
      <w:r>
        <w:t xml:space="preserve">As a Videographer, I am not just a technician but also a collaborator. I thrive in team environments where open communication and shared goals drive success. My ability to work closely with directors, producers, and clients has allowed me to consistently deliver projects that exceed expectations. For example, in my previous role at [previous company or freelance projects], I led a team to produce a documentary series on urban development in Caracas, which received critical acclaim and was featured in local media outlets. This project not only showcased my technical skills but also demonstrated my ability to manage timelines, budgets, and creative visions effectively.</w:t>
      </w:r>
    </w:p>
    <w:p>
      <w:pPr>
        <w:pStyle w:val="BodyText"/>
      </w:pPr>
      <w:r>
        <w:t xml:space="preserve">What draws me to [Company Name] is your reputation as a leader in the Venezuelan media industry. I am particularly impressed by your recent projects that highlight [specific example if known, e.g., "the cultural heritage of Caracas" or "innovative storytelling techniques"]. As a Videographer with a deep connection to this city, I am eager to contribute my expertise to help further your mission of [mention specific goal or value]. I am confident that my background in capturing the essence of Caracas through film, combined with my technical skills and creative vision, would make me an asset to your team.</w:t>
      </w:r>
    </w:p>
    <w:p>
      <w:pPr>
        <w:pStyle w:val="BodyText"/>
      </w:pPr>
      <w:r>
        <w:t xml:space="preserve">In addition to my professional experience, I am committed to continuous learning and staying updated on industry trends. I regularly attend workshops and online courses on advanced videography techniques, such as drone cinematography and 4K production, ensuring that I remain at the forefront of technological advancements. This dedication to growth aligns with [Company Name]’s commitment to innovation, and I am eager to bring this mindset to your organization.</w:t>
      </w:r>
    </w:p>
    <w:p>
      <w:pPr>
        <w:pStyle w:val="BodyText"/>
      </w:pPr>
      <w:r>
        <w:t xml:space="preserve">Thank you for considering my application. I would welcome the opportunity to discuss how my skills and experiences align with the needs of your team. Please feel free to contact me at [phone number] or [email address] at your convenience. I look forward to the possibility of contributing to [Company Name]’s success in Venezuela Caracas.</w:t>
      </w:r>
    </w:p>
    <w:p>
      <w:pPr>
        <w:pStyle w:val="BodyText"/>
      </w:pPr>
      <w:r>
        <w:t xml:space="preserve">Sincerely,</w:t>
      </w:r>
      <w:r>
        <w:br/>
      </w:r>
      <w:r>
        <w:rPr>
          <w:bCs/>
          <w:b/>
        </w:rPr>
        <w:t xml:space="preserve">John Doe</w:t>
      </w:r>
      <w:r>
        <w:br/>
      </w:r>
      <w:r>
        <w:t xml:space="preserve">Videograph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Venezuela Caracas</dc:title>
  <dc:creator/>
  <dc:language>en</dc:language>
  <cp:keywords/>
  <dcterms:created xsi:type="dcterms:W3CDTF">2026-07-21T05:50:58Z</dcterms:created>
  <dcterms:modified xsi:type="dcterms:W3CDTF">2026-07-21T05:50:58Z</dcterms:modified>
</cp:coreProperties>
</file>

<file path=docProps/custom.xml><?xml version="1.0" encoding="utf-8"?>
<Properties xmlns="http://schemas.openxmlformats.org/officeDocument/2006/custom-properties" xmlns:vt="http://schemas.openxmlformats.org/officeDocument/2006/docPropsVTypes"/>
</file>